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7CD4B3" w14:textId="77777777" w:rsidR="00001482" w:rsidRDefault="00001482" w:rsidP="00001482">
      <w:r>
        <w:t>To study Decision Trees from basic to advanced, here’s a comprehensive list of topics to cover:</w:t>
      </w:r>
    </w:p>
    <w:p w14:paraId="50F8D31C" w14:textId="77777777" w:rsidR="00001482" w:rsidRDefault="00001482" w:rsidP="00001482"/>
    <w:p w14:paraId="74C7AB37" w14:textId="391DB5B0" w:rsidR="00001482" w:rsidRPr="00001482" w:rsidRDefault="00001482" w:rsidP="00001482">
      <w:pPr>
        <w:rPr>
          <w:b/>
          <w:bCs/>
          <w:sz w:val="26"/>
          <w:szCs w:val="26"/>
        </w:rPr>
      </w:pPr>
      <w:r w:rsidRPr="00001482">
        <w:rPr>
          <w:b/>
          <w:bCs/>
          <w:sz w:val="26"/>
          <w:szCs w:val="26"/>
        </w:rPr>
        <w:t>Beginner Level</w:t>
      </w:r>
    </w:p>
    <w:p w14:paraId="2B005937" w14:textId="3924FDDC" w:rsidR="00001482" w:rsidRDefault="00001482" w:rsidP="00001482">
      <w:r>
        <w:t>1. Introduction to Decision Trees</w:t>
      </w:r>
    </w:p>
    <w:p w14:paraId="476B4CC0" w14:textId="77777777" w:rsidR="00001482" w:rsidRDefault="00001482" w:rsidP="00001482">
      <w:r>
        <w:t xml:space="preserve">   - What is a Decision Tree?</w:t>
      </w:r>
    </w:p>
    <w:p w14:paraId="7A6C3D4F" w14:textId="77777777" w:rsidR="00001482" w:rsidRDefault="00001482" w:rsidP="00001482">
      <w:r>
        <w:t xml:space="preserve">   - Decision Trees for Classification vs. Regression</w:t>
      </w:r>
    </w:p>
    <w:p w14:paraId="2578FE8E" w14:textId="77777777" w:rsidR="00001482" w:rsidRDefault="00001482" w:rsidP="00001482">
      <w:r>
        <w:t xml:space="preserve">   - Key Concepts: Root Node, Decision Nodes, Leaf Nodes, Branches, Splitting</w:t>
      </w:r>
    </w:p>
    <w:p w14:paraId="2DCA54FE" w14:textId="77777777" w:rsidR="00001482" w:rsidRDefault="00001482" w:rsidP="00001482">
      <w:r>
        <w:t xml:space="preserve">   </w:t>
      </w:r>
    </w:p>
    <w:p w14:paraId="462B7215" w14:textId="34A63F2C" w:rsidR="00001482" w:rsidRDefault="00001482" w:rsidP="00001482">
      <w:r>
        <w:t>2. How Decision Trees Work</w:t>
      </w:r>
    </w:p>
    <w:p w14:paraId="0BC4795B" w14:textId="77777777" w:rsidR="00001482" w:rsidRDefault="00001482" w:rsidP="00001482">
      <w:r>
        <w:t xml:space="preserve">   - Structure of a Decision Tree</w:t>
      </w:r>
    </w:p>
    <w:p w14:paraId="0B7056DA" w14:textId="77777777" w:rsidR="00001482" w:rsidRDefault="00001482" w:rsidP="00001482">
      <w:r>
        <w:t xml:space="preserve">   - Recursive Partitioning</w:t>
      </w:r>
    </w:p>
    <w:p w14:paraId="6FC0A4E9" w14:textId="77777777" w:rsidR="00001482" w:rsidRDefault="00001482" w:rsidP="00001482">
      <w:r>
        <w:t xml:space="preserve">   - How splits are made based on features</w:t>
      </w:r>
    </w:p>
    <w:p w14:paraId="4C8375EE" w14:textId="77777777" w:rsidR="00001482" w:rsidRDefault="00001482" w:rsidP="00001482"/>
    <w:p w14:paraId="6A500BE4" w14:textId="66C54311" w:rsidR="00001482" w:rsidRDefault="00001482" w:rsidP="00001482">
      <w:r>
        <w:t>3. Building Blocks</w:t>
      </w:r>
    </w:p>
    <w:p w14:paraId="1BE52144" w14:textId="0A7B049C" w:rsidR="00001482" w:rsidRDefault="00001482" w:rsidP="00001482">
      <w:r>
        <w:t xml:space="preserve">   - Entropy: Concept and mathematical formula</w:t>
      </w:r>
    </w:p>
    <w:p w14:paraId="4039F5B6" w14:textId="5B3FA502" w:rsidR="00001482" w:rsidRDefault="00001482" w:rsidP="00001482">
      <w:r>
        <w:t xml:space="preserve">   - Information Gain: How it's used to determine splits</w:t>
      </w:r>
    </w:p>
    <w:p w14:paraId="0A940FF3" w14:textId="22E33E7C" w:rsidR="00001482" w:rsidRDefault="00001482" w:rsidP="00001482">
      <w:r>
        <w:t xml:space="preserve">   - Gini Impurity: Explanation and formula</w:t>
      </w:r>
    </w:p>
    <w:p w14:paraId="6D34A608" w14:textId="77777777" w:rsidR="00001482" w:rsidRDefault="00001482" w:rsidP="00001482">
      <w:r>
        <w:t xml:space="preserve">   - Comparison: Information Gain vs. Gini Impurity</w:t>
      </w:r>
    </w:p>
    <w:p w14:paraId="17D2690F" w14:textId="77777777" w:rsidR="00001482" w:rsidRDefault="00001482" w:rsidP="00001482">
      <w:r>
        <w:t xml:space="preserve">   </w:t>
      </w:r>
    </w:p>
    <w:p w14:paraId="7E152A81" w14:textId="059EF983" w:rsidR="00001482" w:rsidRDefault="00001482" w:rsidP="00001482">
      <w:r>
        <w:t>4. Advantages and Disadvantages of Decision Trees</w:t>
      </w:r>
    </w:p>
    <w:p w14:paraId="0D0C90B3" w14:textId="77777777" w:rsidR="00001482" w:rsidRDefault="00001482" w:rsidP="00001482">
      <w:r>
        <w:t xml:space="preserve">   - Interpretability</w:t>
      </w:r>
    </w:p>
    <w:p w14:paraId="3617E3FE" w14:textId="77777777" w:rsidR="00001482" w:rsidRDefault="00001482" w:rsidP="00001482">
      <w:r>
        <w:t xml:space="preserve">   - Handling of Categorical and Numerical Data</w:t>
      </w:r>
    </w:p>
    <w:p w14:paraId="4D924D42" w14:textId="77777777" w:rsidR="00001482" w:rsidRDefault="00001482" w:rsidP="00001482">
      <w:r>
        <w:t xml:space="preserve">   - Overfitting in Decision Trees</w:t>
      </w:r>
    </w:p>
    <w:p w14:paraId="00AAA97C" w14:textId="77777777" w:rsidR="00001482" w:rsidRDefault="00001482" w:rsidP="00001482">
      <w:r>
        <w:t xml:space="preserve">   - Pruning as a solution to overfitting</w:t>
      </w:r>
    </w:p>
    <w:p w14:paraId="2E34989E" w14:textId="77777777" w:rsidR="00001482" w:rsidRDefault="00001482" w:rsidP="00001482"/>
    <w:p w14:paraId="32CFC370" w14:textId="305A916A" w:rsidR="00001482" w:rsidRPr="00001482" w:rsidRDefault="00001482" w:rsidP="00001482">
      <w:pPr>
        <w:rPr>
          <w:b/>
          <w:bCs/>
          <w:sz w:val="26"/>
          <w:szCs w:val="26"/>
        </w:rPr>
      </w:pPr>
      <w:r w:rsidRPr="00001482">
        <w:rPr>
          <w:b/>
          <w:bCs/>
          <w:sz w:val="26"/>
          <w:szCs w:val="26"/>
        </w:rPr>
        <w:t>Intermediate Level</w:t>
      </w:r>
    </w:p>
    <w:p w14:paraId="67895D17" w14:textId="6DAA6A3F" w:rsidR="00001482" w:rsidRDefault="00001482" w:rsidP="00001482">
      <w:r>
        <w:t>5. Building a Decision Tree</w:t>
      </w:r>
    </w:p>
    <w:p w14:paraId="1BC522CC" w14:textId="77777777" w:rsidR="00001482" w:rsidRDefault="00001482" w:rsidP="00001482">
      <w:r>
        <w:t xml:space="preserve">   - Steps to build a Decision Tree from scratch</w:t>
      </w:r>
    </w:p>
    <w:p w14:paraId="74D4A966" w14:textId="77777777" w:rsidR="00001482" w:rsidRDefault="00001482" w:rsidP="00001482">
      <w:r>
        <w:lastRenderedPageBreak/>
        <w:t xml:space="preserve">   - Recursive binary splitting algorithm</w:t>
      </w:r>
    </w:p>
    <w:p w14:paraId="1D739E3A" w14:textId="77777777" w:rsidR="00001482" w:rsidRDefault="00001482" w:rsidP="00001482">
      <w:r>
        <w:t xml:space="preserve">   - Choosing the right split criteria (Information Gain vs Gini Index)</w:t>
      </w:r>
    </w:p>
    <w:p w14:paraId="7789C765" w14:textId="77777777" w:rsidR="00001482" w:rsidRDefault="00001482" w:rsidP="00001482"/>
    <w:p w14:paraId="7BB373F6" w14:textId="4346E224" w:rsidR="00001482" w:rsidRDefault="00001482" w:rsidP="00001482">
      <w:r>
        <w:t>6. Decision Trees for Classification</w:t>
      </w:r>
    </w:p>
    <w:p w14:paraId="2E749164" w14:textId="77777777" w:rsidR="00001482" w:rsidRDefault="00001482" w:rsidP="00001482">
      <w:r>
        <w:t xml:space="preserve">   - Categorical Target Variables</w:t>
      </w:r>
    </w:p>
    <w:p w14:paraId="48FA67E5" w14:textId="77777777" w:rsidR="00001482" w:rsidRDefault="00001482" w:rsidP="00001482">
      <w:r>
        <w:t xml:space="preserve">   - Use of Entropy and Information Gain</w:t>
      </w:r>
    </w:p>
    <w:p w14:paraId="4970895E" w14:textId="77777777" w:rsidR="00001482" w:rsidRDefault="00001482" w:rsidP="00001482"/>
    <w:p w14:paraId="7D52B86E" w14:textId="6B8EA0A7" w:rsidR="00001482" w:rsidRDefault="00001482" w:rsidP="00001482">
      <w:r>
        <w:t>7. Decision Trees for Regression</w:t>
      </w:r>
    </w:p>
    <w:p w14:paraId="697A59A1" w14:textId="77777777" w:rsidR="00001482" w:rsidRDefault="00001482" w:rsidP="00001482">
      <w:r>
        <w:t xml:space="preserve">   - Continuous Target Variables</w:t>
      </w:r>
    </w:p>
    <w:p w14:paraId="15CD777E" w14:textId="77777777" w:rsidR="00001482" w:rsidRDefault="00001482" w:rsidP="00001482">
      <w:r>
        <w:t xml:space="preserve">   - Mean Squared Error (MSE) as a loss function</w:t>
      </w:r>
    </w:p>
    <w:p w14:paraId="066DD5DF" w14:textId="77777777" w:rsidR="00001482" w:rsidRDefault="00001482" w:rsidP="00001482">
      <w:r>
        <w:t xml:space="preserve">   - Comparison with Linear Regression</w:t>
      </w:r>
    </w:p>
    <w:p w14:paraId="3EB28F39" w14:textId="77777777" w:rsidR="00001482" w:rsidRDefault="00001482" w:rsidP="00001482"/>
    <w:p w14:paraId="632D54EC" w14:textId="3A1280CD" w:rsidR="00001482" w:rsidRDefault="00001482" w:rsidP="00001482">
      <w:r>
        <w:t>8. Handling Categorical and Numerical Data</w:t>
      </w:r>
    </w:p>
    <w:p w14:paraId="5D1FCC0E" w14:textId="77777777" w:rsidR="00001482" w:rsidRDefault="00001482" w:rsidP="00001482">
      <w:r>
        <w:t xml:space="preserve">   - Dealing with mixed types of variables</w:t>
      </w:r>
    </w:p>
    <w:p w14:paraId="27E42BA0" w14:textId="77777777" w:rsidR="00001482" w:rsidRDefault="00001482" w:rsidP="00001482">
      <w:r>
        <w:t xml:space="preserve">   - Binarization of categorical features</w:t>
      </w:r>
    </w:p>
    <w:p w14:paraId="776A5A3C" w14:textId="77777777" w:rsidR="00001482" w:rsidRDefault="00001482" w:rsidP="00001482">
      <w:r>
        <w:t xml:space="preserve">   - Handling missing data in decision trees</w:t>
      </w:r>
    </w:p>
    <w:p w14:paraId="4614AA14" w14:textId="77777777" w:rsidR="00001482" w:rsidRDefault="00001482" w:rsidP="00001482"/>
    <w:p w14:paraId="21CDABE4" w14:textId="2EEDA349" w:rsidR="00001482" w:rsidRDefault="00001482" w:rsidP="00001482">
      <w:r>
        <w:t>9. Tree Pruning Techniques</w:t>
      </w:r>
    </w:p>
    <w:p w14:paraId="6A480F82" w14:textId="5DCFE452" w:rsidR="00001482" w:rsidRDefault="00001482" w:rsidP="00001482">
      <w:r>
        <w:t xml:space="preserve">   - Pre-pruning: Limiting depth, minimum samples per split</w:t>
      </w:r>
    </w:p>
    <w:p w14:paraId="6987EB94" w14:textId="7233FD0C" w:rsidR="00001482" w:rsidRDefault="00001482" w:rsidP="00001482">
      <w:r>
        <w:t xml:space="preserve">   - Post-pruning: Reducing overfitting by cutting branches</w:t>
      </w:r>
    </w:p>
    <w:p w14:paraId="1E65888D" w14:textId="77777777" w:rsidR="00001482" w:rsidRDefault="00001482" w:rsidP="00001482">
      <w:r>
        <w:t xml:space="preserve">   - Cost Complexity Pruning</w:t>
      </w:r>
    </w:p>
    <w:p w14:paraId="38343F66" w14:textId="77777777" w:rsidR="00001482" w:rsidRDefault="00001482" w:rsidP="00001482"/>
    <w:p w14:paraId="4770EC0B" w14:textId="718D653F" w:rsidR="00001482" w:rsidRDefault="00001482" w:rsidP="00001482">
      <w:r>
        <w:t>10. Hyperparameters of Decision Trees</w:t>
      </w:r>
    </w:p>
    <w:p w14:paraId="521C407B" w14:textId="77777777" w:rsidR="00001482" w:rsidRDefault="00001482" w:rsidP="00001482">
      <w:r>
        <w:t xml:space="preserve">   - Max Depth</w:t>
      </w:r>
    </w:p>
    <w:p w14:paraId="20E28A66" w14:textId="77777777" w:rsidR="00001482" w:rsidRDefault="00001482" w:rsidP="00001482">
      <w:r>
        <w:t xml:space="preserve">   - Min Samples Split</w:t>
      </w:r>
    </w:p>
    <w:p w14:paraId="2DE42B1F" w14:textId="77777777" w:rsidR="00001482" w:rsidRDefault="00001482" w:rsidP="00001482">
      <w:r>
        <w:t xml:space="preserve">   - Min Samples Leaf</w:t>
      </w:r>
    </w:p>
    <w:p w14:paraId="2557035A" w14:textId="77777777" w:rsidR="00001482" w:rsidRDefault="00001482" w:rsidP="00001482">
      <w:r>
        <w:t xml:space="preserve">   - Max Features</w:t>
      </w:r>
    </w:p>
    <w:p w14:paraId="16286B4A" w14:textId="77777777" w:rsidR="00001482" w:rsidRDefault="00001482" w:rsidP="00001482"/>
    <w:p w14:paraId="27A8B653" w14:textId="2BA71425" w:rsidR="00001482" w:rsidRDefault="00001482" w:rsidP="00001482">
      <w:r>
        <w:t>11. Metrics for Evaluating Decision Trees</w:t>
      </w:r>
    </w:p>
    <w:p w14:paraId="0E6749B9" w14:textId="77777777" w:rsidR="00001482" w:rsidRDefault="00001482" w:rsidP="00001482">
      <w:r>
        <w:lastRenderedPageBreak/>
        <w:t xml:space="preserve">   - Classification Accuracy</w:t>
      </w:r>
    </w:p>
    <w:p w14:paraId="2B840132" w14:textId="77777777" w:rsidR="00001482" w:rsidRDefault="00001482" w:rsidP="00001482">
      <w:r>
        <w:t xml:space="preserve">   - Confusion Matrix, Precision, Recall, F1-Score for classification</w:t>
      </w:r>
    </w:p>
    <w:p w14:paraId="022E9D7B" w14:textId="77777777" w:rsidR="00001482" w:rsidRDefault="00001482" w:rsidP="00001482">
      <w:r>
        <w:t xml:space="preserve">   - RMSE, MAE, and R-squared for regression trees</w:t>
      </w:r>
    </w:p>
    <w:p w14:paraId="515C21A5" w14:textId="77777777" w:rsidR="00001482" w:rsidRDefault="00001482" w:rsidP="00001482">
      <w:r>
        <w:t xml:space="preserve">   </w:t>
      </w:r>
    </w:p>
    <w:p w14:paraId="568385FE" w14:textId="34054B61" w:rsidR="00001482" w:rsidRDefault="00001482" w:rsidP="00001482">
      <w:r>
        <w:t>12. Handling Imbalanced Data</w:t>
      </w:r>
    </w:p>
    <w:p w14:paraId="0EB843F5" w14:textId="77777777" w:rsidR="00001482" w:rsidRDefault="00001482" w:rsidP="00001482">
      <w:r>
        <w:t xml:space="preserve">   - Strategies for dealing with imbalanced datasets</w:t>
      </w:r>
    </w:p>
    <w:p w14:paraId="4E13C9F2" w14:textId="77777777" w:rsidR="00001482" w:rsidRDefault="00001482" w:rsidP="00001482">
      <w:r>
        <w:t xml:space="preserve">   - Class weighting in Decision Trees</w:t>
      </w:r>
    </w:p>
    <w:p w14:paraId="68372EBD" w14:textId="77777777" w:rsidR="00001482" w:rsidRDefault="00001482" w:rsidP="00001482"/>
    <w:p w14:paraId="28090318" w14:textId="7AB57E0F" w:rsidR="00001482" w:rsidRPr="00001482" w:rsidRDefault="00001482" w:rsidP="00001482">
      <w:pPr>
        <w:rPr>
          <w:b/>
          <w:bCs/>
          <w:sz w:val="26"/>
          <w:szCs w:val="26"/>
        </w:rPr>
      </w:pPr>
      <w:r w:rsidRPr="00001482">
        <w:rPr>
          <w:b/>
          <w:bCs/>
          <w:sz w:val="26"/>
          <w:szCs w:val="26"/>
        </w:rPr>
        <w:t>Advanced Level</w:t>
      </w:r>
    </w:p>
    <w:p w14:paraId="7CC881E9" w14:textId="6AD99071" w:rsidR="00001482" w:rsidRDefault="00001482" w:rsidP="00001482">
      <w:r>
        <w:t>13. Decision Trees and Ensemble Methods</w:t>
      </w:r>
    </w:p>
    <w:p w14:paraId="332CD1D0" w14:textId="77777777" w:rsidR="00001482" w:rsidRDefault="00001482" w:rsidP="00001482">
      <w:r>
        <w:t xml:space="preserve">   - Introduction to Random Forest (ensemble of decision trees)</w:t>
      </w:r>
    </w:p>
    <w:p w14:paraId="5979F04D" w14:textId="77777777" w:rsidR="00001482" w:rsidRDefault="00001482" w:rsidP="00001482">
      <w:r>
        <w:t xml:space="preserve">   - Bagging and Bootstrapping</w:t>
      </w:r>
    </w:p>
    <w:p w14:paraId="3604AEB6" w14:textId="77777777" w:rsidR="00001482" w:rsidRDefault="00001482" w:rsidP="00001482">
      <w:r>
        <w:t xml:space="preserve">   - Boosting (AdaBoost, Gradient Boosting)</w:t>
      </w:r>
    </w:p>
    <w:p w14:paraId="6CAF55CE" w14:textId="77777777" w:rsidR="00001482" w:rsidRDefault="00001482" w:rsidP="00001482">
      <w:r>
        <w:t xml:space="preserve">   - Extreme Gradient Boosting (</w:t>
      </w:r>
      <w:proofErr w:type="spellStart"/>
      <w:r>
        <w:t>XGBoost</w:t>
      </w:r>
      <w:proofErr w:type="spellEnd"/>
      <w:r>
        <w:t>)</w:t>
      </w:r>
    </w:p>
    <w:p w14:paraId="1D7BA9F0" w14:textId="77777777" w:rsidR="00001482" w:rsidRDefault="00001482" w:rsidP="00001482">
      <w:r>
        <w:t xml:space="preserve">   - Comparison between Random Forest and Boosting methods</w:t>
      </w:r>
    </w:p>
    <w:p w14:paraId="2C331775" w14:textId="77777777" w:rsidR="00001482" w:rsidRDefault="00001482" w:rsidP="00001482"/>
    <w:p w14:paraId="3F17B0FB" w14:textId="55820C9C" w:rsidR="00001482" w:rsidRDefault="00001482" w:rsidP="00001482">
      <w:r>
        <w:t>14. Feature Importance in Decision Trees</w:t>
      </w:r>
    </w:p>
    <w:p w14:paraId="0AED5FFC" w14:textId="77777777" w:rsidR="00001482" w:rsidRDefault="00001482" w:rsidP="00001482">
      <w:r>
        <w:t xml:space="preserve">   - How to interpret feature importance</w:t>
      </w:r>
    </w:p>
    <w:p w14:paraId="4F87EF02" w14:textId="77777777" w:rsidR="00001482" w:rsidRDefault="00001482" w:rsidP="00001482">
      <w:r>
        <w:t xml:space="preserve">   - Using SHAP values with Decision Trees</w:t>
      </w:r>
    </w:p>
    <w:p w14:paraId="2CE8FCDD" w14:textId="77777777" w:rsidR="00001482" w:rsidRDefault="00001482" w:rsidP="00001482">
      <w:r>
        <w:t xml:space="preserve">   - Feature selection techniques using decision tree models</w:t>
      </w:r>
    </w:p>
    <w:p w14:paraId="01397BA9" w14:textId="77777777" w:rsidR="00001482" w:rsidRDefault="00001482" w:rsidP="00001482"/>
    <w:p w14:paraId="1549BFEA" w14:textId="745DF46B" w:rsidR="00001482" w:rsidRDefault="00001482" w:rsidP="00001482">
      <w:r>
        <w:t>15. Regularization in Decision Trees</w:t>
      </w:r>
    </w:p>
    <w:p w14:paraId="49542C5B" w14:textId="77777777" w:rsidR="00001482" w:rsidRDefault="00001482" w:rsidP="00001482">
      <w:r>
        <w:t xml:space="preserve">   - Pruning methods (cost complexity pruning)</w:t>
      </w:r>
    </w:p>
    <w:p w14:paraId="3D3674D1" w14:textId="77777777" w:rsidR="00001482" w:rsidRDefault="00001482" w:rsidP="00001482">
      <w:r>
        <w:t xml:space="preserve">   - L1 and L2 regularization (in decision trees for regularization)</w:t>
      </w:r>
    </w:p>
    <w:p w14:paraId="6D2C384F" w14:textId="77777777" w:rsidR="00001482" w:rsidRDefault="00001482" w:rsidP="00001482"/>
    <w:p w14:paraId="54792C5A" w14:textId="0B0E4153" w:rsidR="00001482" w:rsidRDefault="00001482" w:rsidP="00001482">
      <w:r>
        <w:t>16. Handling Bias and Variance in Decision Trees</w:t>
      </w:r>
    </w:p>
    <w:p w14:paraId="47A76A10" w14:textId="77777777" w:rsidR="00001482" w:rsidRDefault="00001482" w:rsidP="00001482">
      <w:r>
        <w:t xml:space="preserve">   - Bias-Variance Tradeoff</w:t>
      </w:r>
    </w:p>
    <w:p w14:paraId="7C9CBAD4" w14:textId="77777777" w:rsidR="00001482" w:rsidRDefault="00001482" w:rsidP="00001482">
      <w:r>
        <w:t xml:space="preserve">   - Overfitting vs Underfitting in Decision Trees</w:t>
      </w:r>
    </w:p>
    <w:p w14:paraId="23B8611C" w14:textId="77777777" w:rsidR="00001482" w:rsidRDefault="00001482" w:rsidP="00001482">
      <w:r>
        <w:t xml:space="preserve">   - Model complexity control</w:t>
      </w:r>
    </w:p>
    <w:p w14:paraId="73724004" w14:textId="77777777" w:rsidR="00001482" w:rsidRDefault="00001482" w:rsidP="00001482"/>
    <w:p w14:paraId="010ED949" w14:textId="63028283" w:rsidR="00001482" w:rsidRDefault="00001482" w:rsidP="00001482">
      <w:r>
        <w:t>17. Advanced Pruning Techniques</w:t>
      </w:r>
    </w:p>
    <w:p w14:paraId="31B27480" w14:textId="77777777" w:rsidR="00001482" w:rsidRDefault="00001482" w:rsidP="00001482">
      <w:r>
        <w:t xml:space="preserve">   - Reduced Error Pruning</w:t>
      </w:r>
    </w:p>
    <w:p w14:paraId="262C2812" w14:textId="77777777" w:rsidR="00001482" w:rsidRDefault="00001482" w:rsidP="00001482">
      <w:r>
        <w:t xml:space="preserve">   - Pessimistic Pruning</w:t>
      </w:r>
    </w:p>
    <w:p w14:paraId="070A0A27" w14:textId="77777777" w:rsidR="00001482" w:rsidRDefault="00001482" w:rsidP="00001482">
      <w:r>
        <w:t xml:space="preserve">   - Minimum Description Length (MDL) pruning</w:t>
      </w:r>
    </w:p>
    <w:p w14:paraId="27344091" w14:textId="77777777" w:rsidR="00001482" w:rsidRDefault="00001482" w:rsidP="00001482"/>
    <w:p w14:paraId="1A9DB3F6" w14:textId="5D0FAF47" w:rsidR="00001482" w:rsidRDefault="00001482" w:rsidP="00001482">
      <w:r>
        <w:t>18. Random Forests in Depth</w:t>
      </w:r>
    </w:p>
    <w:p w14:paraId="2F0DA5D2" w14:textId="77777777" w:rsidR="00001482" w:rsidRDefault="00001482" w:rsidP="00001482">
      <w:r>
        <w:t xml:space="preserve">   - Understanding feature bagging</w:t>
      </w:r>
    </w:p>
    <w:p w14:paraId="399F2306" w14:textId="77777777" w:rsidR="00001482" w:rsidRDefault="00001482" w:rsidP="00001482">
      <w:r>
        <w:t xml:space="preserve">   - Out of Bag (OOB) error estimation</w:t>
      </w:r>
    </w:p>
    <w:p w14:paraId="290F6214" w14:textId="77777777" w:rsidR="00001482" w:rsidRDefault="00001482" w:rsidP="00001482">
      <w:r>
        <w:t xml:space="preserve">   - Importance of random feature selection</w:t>
      </w:r>
    </w:p>
    <w:p w14:paraId="4E326099" w14:textId="77777777" w:rsidR="00001482" w:rsidRDefault="00001482" w:rsidP="00001482"/>
    <w:p w14:paraId="7DB0A46C" w14:textId="28C7059B" w:rsidR="00001482" w:rsidRDefault="00001482" w:rsidP="00001482">
      <w:r>
        <w:t>19. Gradient Boosting in Depth</w:t>
      </w:r>
    </w:p>
    <w:p w14:paraId="7CA0B113" w14:textId="77777777" w:rsidR="00001482" w:rsidRDefault="00001482" w:rsidP="00001482">
      <w:r>
        <w:t xml:space="preserve">   - How Gradient Boosting improves over decision trees</w:t>
      </w:r>
    </w:p>
    <w:p w14:paraId="3BB63132" w14:textId="77777777" w:rsidR="00001482" w:rsidRDefault="00001482" w:rsidP="00001482">
      <w:r>
        <w:t xml:space="preserve">   - Loss functions in Gradient Boosting</w:t>
      </w:r>
    </w:p>
    <w:p w14:paraId="578A186A" w14:textId="77777777" w:rsidR="00001482" w:rsidRDefault="00001482" w:rsidP="00001482">
      <w:r>
        <w:t xml:space="preserve">   - </w:t>
      </w:r>
      <w:proofErr w:type="spellStart"/>
      <w:r>
        <w:t>XGBoost</w:t>
      </w:r>
      <w:proofErr w:type="spellEnd"/>
      <w:r>
        <w:t xml:space="preserve"> and </w:t>
      </w:r>
      <w:proofErr w:type="spellStart"/>
      <w:r>
        <w:t>LightGBM</w:t>
      </w:r>
      <w:proofErr w:type="spellEnd"/>
      <w:r>
        <w:t>: Their optimizations over traditional boosting methods</w:t>
      </w:r>
    </w:p>
    <w:p w14:paraId="67D77EC2" w14:textId="77777777" w:rsidR="00001482" w:rsidRDefault="00001482" w:rsidP="00001482"/>
    <w:p w14:paraId="5126DA07" w14:textId="0002B584" w:rsidR="00001482" w:rsidRDefault="00001482" w:rsidP="00001482">
      <w:r>
        <w:t>20. Decision Trees in Real-World Applications</w:t>
      </w:r>
    </w:p>
    <w:p w14:paraId="5A871A8E" w14:textId="77777777" w:rsidR="00001482" w:rsidRDefault="00001482" w:rsidP="00001482">
      <w:r>
        <w:t xml:space="preserve">   - Application in healthcare, finance, fraud detection</w:t>
      </w:r>
    </w:p>
    <w:p w14:paraId="0C129587" w14:textId="77777777" w:rsidR="00001482" w:rsidRDefault="00001482" w:rsidP="00001482">
      <w:r>
        <w:t xml:space="preserve">   - Challenges and considerations in using decision trees in production environments</w:t>
      </w:r>
    </w:p>
    <w:p w14:paraId="3FFF0AA6" w14:textId="77777777" w:rsidR="00001482" w:rsidRDefault="00001482" w:rsidP="00001482"/>
    <w:p w14:paraId="36485B65" w14:textId="375F264A" w:rsidR="00001482" w:rsidRPr="00001482" w:rsidRDefault="00001482" w:rsidP="00001482">
      <w:pPr>
        <w:rPr>
          <w:b/>
          <w:bCs/>
          <w:sz w:val="26"/>
          <w:szCs w:val="26"/>
        </w:rPr>
      </w:pPr>
      <w:bookmarkStart w:id="0" w:name="_GoBack"/>
      <w:bookmarkEnd w:id="0"/>
      <w:r w:rsidRPr="00001482">
        <w:rPr>
          <w:b/>
          <w:bCs/>
          <w:sz w:val="26"/>
          <w:szCs w:val="26"/>
        </w:rPr>
        <w:t>Conclusion</w:t>
      </w:r>
    </w:p>
    <w:p w14:paraId="10E70A69" w14:textId="625B5574" w:rsidR="00001482" w:rsidRDefault="00001482" w:rsidP="00001482">
      <w:r>
        <w:t>- Interpretability vs Performance: Trade-offs in using decision trees</w:t>
      </w:r>
    </w:p>
    <w:p w14:paraId="0A871406" w14:textId="07605896" w:rsidR="00001482" w:rsidRDefault="00001482" w:rsidP="00001482">
      <w:r>
        <w:t>- Comparison to other models: Decision Trees vs SVMs, Neural Networks, etc.</w:t>
      </w:r>
    </w:p>
    <w:p w14:paraId="7B17CE4B" w14:textId="77777777" w:rsidR="00001482" w:rsidRDefault="00001482" w:rsidP="00001482"/>
    <w:p w14:paraId="6C1E041F" w14:textId="5B520237" w:rsidR="00785F1C" w:rsidRDefault="00001482" w:rsidP="00001482">
      <w:r>
        <w:t>Covering these topics will give you a comprehensive understanding of Decision Trees, from the fundamentals to the most advanced techniques and their applications in real-world problems.</w:t>
      </w:r>
    </w:p>
    <w:sectPr w:rsidR="00785F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zNDc2M7AwNzAyNDJU0lEKTi0uzszPAykwrAUAJY8yPiwAAAA="/>
  </w:docVars>
  <w:rsids>
    <w:rsidRoot w:val="00901509"/>
    <w:rsid w:val="00001482"/>
    <w:rsid w:val="00785F1C"/>
    <w:rsid w:val="00901509"/>
    <w:rsid w:val="00A4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339FA"/>
  <w15:chartTrackingRefBased/>
  <w15:docId w15:val="{FB273F00-7F03-4775-9B3D-FDABB82A4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89</Words>
  <Characters>3359</Characters>
  <Application>Microsoft Office Word</Application>
  <DocSecurity>0</DocSecurity>
  <Lines>27</Lines>
  <Paragraphs>7</Paragraphs>
  <ScaleCrop>false</ScaleCrop>
  <Company>Muhammad Ali Murtaza</Company>
  <LinksUpToDate>false</LinksUpToDate>
  <CharactersWithSpaces>3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li Murtaza</dc:creator>
  <cp:keywords/>
  <dc:description/>
  <cp:lastModifiedBy>Muhammad Ali Murtaza</cp:lastModifiedBy>
  <cp:revision>2</cp:revision>
  <dcterms:created xsi:type="dcterms:W3CDTF">2024-09-13T10:35:00Z</dcterms:created>
  <dcterms:modified xsi:type="dcterms:W3CDTF">2024-09-13T10:37:00Z</dcterms:modified>
</cp:coreProperties>
</file>